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7DF3F" w14:textId="71584607" w:rsidR="00324FE1" w:rsidRDefault="009A72E8" w:rsidP="009A72E8">
      <w:pPr>
        <w:jc w:val="center"/>
        <w:rPr>
          <w:b/>
          <w:bCs/>
          <w:sz w:val="26"/>
        </w:rPr>
      </w:pPr>
      <w:r w:rsidRPr="009A72E8">
        <w:rPr>
          <w:rFonts w:hint="eastAsia"/>
          <w:b/>
          <w:bCs/>
          <w:sz w:val="32"/>
          <w:szCs w:val="32"/>
        </w:rPr>
        <w:t>国際私法学会</w:t>
      </w:r>
      <w:r w:rsidRPr="009A72E8">
        <w:rPr>
          <w:rFonts w:hint="eastAsia"/>
          <w:b/>
          <w:bCs/>
          <w:sz w:val="32"/>
          <w:szCs w:val="32"/>
        </w:rPr>
        <w:t xml:space="preserve"> </w:t>
      </w:r>
      <w:r w:rsidRPr="009A72E8">
        <w:rPr>
          <w:rFonts w:hint="eastAsia"/>
          <w:b/>
          <w:bCs/>
          <w:sz w:val="32"/>
          <w:szCs w:val="32"/>
        </w:rPr>
        <w:t>報告公募</w:t>
      </w:r>
      <w:r w:rsidRPr="009A72E8">
        <w:rPr>
          <w:rFonts w:hint="eastAsia"/>
          <w:b/>
          <w:bCs/>
          <w:sz w:val="32"/>
          <w:szCs w:val="32"/>
        </w:rPr>
        <w:t xml:space="preserve"> </w:t>
      </w:r>
      <w:r w:rsidRPr="009A72E8">
        <w:rPr>
          <w:rFonts w:hint="eastAsia"/>
          <w:b/>
          <w:bCs/>
          <w:sz w:val="32"/>
          <w:szCs w:val="32"/>
        </w:rPr>
        <w:t>推薦状フォーム</w:t>
      </w:r>
    </w:p>
    <w:p w14:paraId="5F964912" w14:textId="77777777" w:rsidR="009A72E8" w:rsidRDefault="009A72E8">
      <w:pPr>
        <w:rPr>
          <w:b/>
          <w:bCs/>
          <w:sz w:val="26"/>
        </w:rPr>
      </w:pPr>
    </w:p>
    <w:p w14:paraId="11DCC17F" w14:textId="05A2B8CA" w:rsidR="00000184" w:rsidRPr="00010A2D" w:rsidRDefault="001A705D">
      <w:pPr>
        <w:rPr>
          <w:b/>
          <w:bCs/>
        </w:rPr>
      </w:pPr>
      <w:r w:rsidRPr="00010A2D">
        <w:rPr>
          <w:rFonts w:hint="eastAsia"/>
          <w:b/>
          <w:bCs/>
        </w:rPr>
        <w:t>国際私法学会理事長</w:t>
      </w:r>
    </w:p>
    <w:p w14:paraId="5CF7ED37" w14:textId="4CA9A5BD" w:rsidR="00000184" w:rsidRPr="00010A2D" w:rsidRDefault="001A705D" w:rsidP="00F1202F">
      <w:pPr>
        <w:ind w:firstLineChars="100" w:firstLine="241"/>
        <w:rPr>
          <w:b/>
          <w:bCs/>
          <w:sz w:val="28"/>
        </w:rPr>
      </w:pPr>
      <w:r w:rsidRPr="00010A2D">
        <w:rPr>
          <w:rFonts w:hint="eastAsia"/>
          <w:b/>
          <w:bCs/>
        </w:rPr>
        <w:t>青木</w:t>
      </w:r>
      <w:r w:rsidRPr="00010A2D">
        <w:rPr>
          <w:rFonts w:hint="eastAsia"/>
          <w:b/>
          <w:bCs/>
        </w:rPr>
        <w:t xml:space="preserve"> </w:t>
      </w:r>
      <w:r w:rsidRPr="00010A2D">
        <w:rPr>
          <w:rFonts w:hint="eastAsia"/>
          <w:b/>
          <w:bCs/>
        </w:rPr>
        <w:t>清</w:t>
      </w:r>
      <w:r w:rsidR="00356A3B" w:rsidRPr="00010A2D">
        <w:rPr>
          <w:rFonts w:hint="eastAsia"/>
          <w:b/>
          <w:bCs/>
        </w:rPr>
        <w:t xml:space="preserve">　</w:t>
      </w:r>
      <w:r w:rsidR="00F2186C" w:rsidRPr="00010A2D">
        <w:rPr>
          <w:rFonts w:hint="eastAsia"/>
          <w:b/>
          <w:bCs/>
        </w:rPr>
        <w:t>殿</w:t>
      </w:r>
    </w:p>
    <w:p w14:paraId="2E544D25" w14:textId="77777777" w:rsidR="00000184" w:rsidRPr="00010A2D" w:rsidRDefault="00000184" w:rsidP="00F1202F">
      <w:pPr>
        <w:ind w:firstLineChars="100" w:firstLine="281"/>
        <w:rPr>
          <w:b/>
          <w:bCs/>
          <w:sz w:val="28"/>
        </w:rPr>
      </w:pPr>
    </w:p>
    <w:p w14:paraId="38A0466E" w14:textId="534D293E" w:rsidR="00000184" w:rsidRPr="00010A2D" w:rsidRDefault="001A705D" w:rsidP="00F1202F">
      <w:pPr>
        <w:ind w:leftChars="100" w:left="240" w:firstLineChars="100" w:firstLine="241"/>
        <w:rPr>
          <w:b/>
          <w:bCs/>
        </w:rPr>
      </w:pPr>
      <w:r w:rsidRPr="00010A2D">
        <w:rPr>
          <w:rFonts w:hint="eastAsia"/>
          <w:b/>
          <w:bCs/>
        </w:rPr>
        <w:t>国際私法学会の報告公募につきまして，</w:t>
      </w:r>
      <w:r w:rsidR="00000184" w:rsidRPr="00010A2D">
        <w:rPr>
          <w:rFonts w:hint="eastAsia"/>
          <w:b/>
          <w:bCs/>
        </w:rPr>
        <w:t>下記の</w:t>
      </w:r>
      <w:r w:rsidRPr="00010A2D">
        <w:rPr>
          <w:rFonts w:hint="eastAsia"/>
          <w:b/>
          <w:bCs/>
        </w:rPr>
        <w:t>とおり，推薦</w:t>
      </w:r>
      <w:r w:rsidR="00000184" w:rsidRPr="00010A2D">
        <w:rPr>
          <w:rFonts w:hint="eastAsia"/>
          <w:b/>
          <w:bCs/>
        </w:rPr>
        <w:t>いたします。</w:t>
      </w:r>
    </w:p>
    <w:p w14:paraId="742D49F5" w14:textId="77777777" w:rsidR="009A72E8" w:rsidRPr="00533E5C" w:rsidRDefault="009A72E8">
      <w:pPr>
        <w:jc w:val="center"/>
        <w:rPr>
          <w:b/>
          <w:bCs/>
          <w:szCs w:val="22"/>
        </w:rPr>
      </w:pPr>
    </w:p>
    <w:p w14:paraId="6B289417" w14:textId="4078C513" w:rsidR="00000184" w:rsidRDefault="00000184">
      <w:pPr>
        <w:jc w:val="center"/>
        <w:rPr>
          <w:b/>
          <w:bCs/>
          <w:sz w:val="28"/>
        </w:rPr>
      </w:pPr>
      <w:r w:rsidRPr="009A72E8">
        <w:rPr>
          <w:rFonts w:hint="eastAsia"/>
          <w:b/>
          <w:bCs/>
          <w:sz w:val="28"/>
        </w:rPr>
        <w:t>記</w:t>
      </w:r>
    </w:p>
    <w:p w14:paraId="0EC63716" w14:textId="77777777" w:rsidR="00000184" w:rsidRDefault="00000184">
      <w:pPr>
        <w:jc w:val="center"/>
        <w:rPr>
          <w:b/>
          <w:bCs/>
          <w:u w:val="single"/>
        </w:rPr>
      </w:pPr>
    </w:p>
    <w:p w14:paraId="653BFCDD" w14:textId="53A06B0B" w:rsidR="00F2186C" w:rsidRPr="00EA70FA" w:rsidRDefault="001A705D" w:rsidP="00500F1B">
      <w:pPr>
        <w:rPr>
          <w:b/>
          <w:bCs/>
        </w:rPr>
      </w:pPr>
      <w:r w:rsidRPr="00EA70FA">
        <w:rPr>
          <w:rFonts w:hint="eastAsia"/>
          <w:b/>
          <w:bCs/>
        </w:rPr>
        <w:t>応募者</w:t>
      </w:r>
      <w:r w:rsidR="00F2186C" w:rsidRPr="00EA70FA">
        <w:rPr>
          <w:rFonts w:hint="eastAsia"/>
          <w:b/>
          <w:bCs/>
        </w:rPr>
        <w:t xml:space="preserve">氏名：　　　　　　　　　　　　　　</w:t>
      </w:r>
      <w:r w:rsidR="00EA70FA" w:rsidRPr="00EA70FA">
        <w:rPr>
          <w:rFonts w:hint="eastAsia"/>
          <w:b/>
          <w:bCs/>
        </w:rPr>
        <w:t xml:space="preserve">  </w:t>
      </w:r>
      <w:r w:rsidR="00F2186C" w:rsidRPr="00EA70FA">
        <w:rPr>
          <w:rFonts w:hint="eastAsia"/>
          <w:b/>
          <w:bCs/>
        </w:rPr>
        <w:t xml:space="preserve">　　　　　　　　　　　　　　</w:t>
      </w:r>
    </w:p>
    <w:p w14:paraId="1A2C0999" w14:textId="0D996714" w:rsidR="00000184" w:rsidRPr="00EA70FA" w:rsidRDefault="00324FE1" w:rsidP="00500F1B">
      <w:pPr>
        <w:rPr>
          <w:b/>
          <w:bCs/>
        </w:rPr>
      </w:pPr>
      <w:r w:rsidRPr="00EA70FA">
        <w:rPr>
          <w:rFonts w:hint="eastAsia"/>
          <w:b/>
          <w:bCs/>
        </w:rPr>
        <w:t>研究報告のテーマ</w:t>
      </w:r>
      <w:r w:rsidR="00000184" w:rsidRPr="00EA70FA">
        <w:rPr>
          <w:rFonts w:hint="eastAsia"/>
          <w:b/>
          <w:bCs/>
        </w:rPr>
        <w:t xml:space="preserve">：　　　　　　　　　　　　　　　　　　　　　　　　　　</w:t>
      </w:r>
    </w:p>
    <w:p w14:paraId="2678E66F" w14:textId="77777777" w:rsidR="00000184" w:rsidRDefault="00000184" w:rsidP="00F1202F">
      <w:pPr>
        <w:ind w:firstLineChars="200" w:firstLine="482"/>
        <w:jc w:val="center"/>
        <w:rPr>
          <w:b/>
          <w:bCs/>
        </w:rPr>
      </w:pPr>
    </w:p>
    <w:p w14:paraId="072CFE7A" w14:textId="77777777" w:rsidR="00F2186C" w:rsidRDefault="00F2186C" w:rsidP="00500F1B">
      <w:pPr>
        <w:rPr>
          <w:b/>
          <w:bCs/>
        </w:rPr>
      </w:pPr>
      <w:r w:rsidRPr="00F2186C">
        <w:rPr>
          <w:rFonts w:hint="eastAsia"/>
          <w:b/>
          <w:bCs/>
        </w:rPr>
        <w:t>（推薦理由）</w:t>
      </w:r>
    </w:p>
    <w:p w14:paraId="497D4475" w14:textId="7BB035FF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</w:t>
      </w:r>
      <w:r w:rsidR="00E23045">
        <w:rPr>
          <w:rFonts w:hint="eastAsia"/>
          <w:u w:val="single"/>
        </w:rPr>
        <w:t xml:space="preserve">                                                                          </w:t>
      </w:r>
      <w:r>
        <w:rPr>
          <w:rFonts w:hint="eastAsia"/>
          <w:u w:val="single"/>
        </w:rPr>
        <w:t xml:space="preserve"> </w:t>
      </w:r>
    </w:p>
    <w:p w14:paraId="44B0BFB6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</w:t>
      </w:r>
      <w:r w:rsidR="00E23045">
        <w:rPr>
          <w:rFonts w:hint="eastAsia"/>
          <w:u w:val="single"/>
        </w:rPr>
        <w:t xml:space="preserve">                                                             </w:t>
      </w:r>
    </w:p>
    <w:p w14:paraId="73850039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7FED5D8B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57B8EEA0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092E5CA8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71CB2DE1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321E92BD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61E8B485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762AB6E9" w14:textId="77777777" w:rsidR="00500F1B" w:rsidRDefault="00500F1B" w:rsidP="00500F1B">
      <w:pPr>
        <w:rPr>
          <w:u w:val="single"/>
        </w:rPr>
      </w:pPr>
      <w:r>
        <w:rPr>
          <w:rFonts w:hint="eastAsia"/>
          <w:u w:val="single"/>
        </w:rPr>
        <w:t xml:space="preserve">                                                                              </w:t>
      </w:r>
    </w:p>
    <w:p w14:paraId="66E4E0B8" w14:textId="77777777" w:rsidR="00324FE1" w:rsidRDefault="00324FE1" w:rsidP="00F1202F">
      <w:pPr>
        <w:ind w:firstLineChars="400" w:firstLine="1044"/>
        <w:rPr>
          <w:b/>
          <w:bCs/>
          <w:sz w:val="26"/>
          <w:u w:val="single"/>
        </w:rPr>
      </w:pPr>
    </w:p>
    <w:p w14:paraId="36A81CA4" w14:textId="4A34CE8D" w:rsidR="00000184" w:rsidRDefault="00000184" w:rsidP="00F1202F">
      <w:pPr>
        <w:ind w:firstLineChars="400" w:firstLine="1044"/>
        <w:rPr>
          <w:b/>
          <w:bCs/>
          <w:sz w:val="26"/>
          <w:u w:val="single"/>
        </w:rPr>
      </w:pPr>
      <w:r>
        <w:rPr>
          <w:rFonts w:hint="eastAsia"/>
          <w:b/>
          <w:bCs/>
          <w:sz w:val="26"/>
          <w:u w:val="single"/>
        </w:rPr>
        <w:t>推</w:t>
      </w:r>
      <w:r>
        <w:rPr>
          <w:rFonts w:hint="eastAsia"/>
          <w:b/>
          <w:bCs/>
          <w:sz w:val="26"/>
          <w:u w:val="single"/>
        </w:rPr>
        <w:t xml:space="preserve"> </w:t>
      </w:r>
      <w:r>
        <w:rPr>
          <w:rFonts w:hint="eastAsia"/>
          <w:b/>
          <w:bCs/>
          <w:sz w:val="26"/>
          <w:u w:val="single"/>
        </w:rPr>
        <w:t>薦</w:t>
      </w:r>
      <w:r>
        <w:rPr>
          <w:rFonts w:hint="eastAsia"/>
          <w:b/>
          <w:bCs/>
          <w:sz w:val="26"/>
          <w:u w:val="single"/>
        </w:rPr>
        <w:t xml:space="preserve"> </w:t>
      </w:r>
      <w:r>
        <w:rPr>
          <w:rFonts w:hint="eastAsia"/>
          <w:b/>
          <w:bCs/>
          <w:sz w:val="26"/>
          <w:u w:val="single"/>
        </w:rPr>
        <w:t>者</w:t>
      </w:r>
    </w:p>
    <w:p w14:paraId="6CBEFB62" w14:textId="77777777" w:rsidR="00000184" w:rsidRPr="00500F1B" w:rsidRDefault="007430BC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所属機関・</w:t>
      </w:r>
      <w:r w:rsidR="00000184" w:rsidRPr="00500F1B">
        <w:rPr>
          <w:rFonts w:hint="eastAsia"/>
          <w:b/>
          <w:bCs/>
          <w:sz w:val="22"/>
          <w:szCs w:val="22"/>
        </w:rPr>
        <w:t>職名</w:t>
      </w:r>
    </w:p>
    <w:p w14:paraId="75BEC7F3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 xml:space="preserve">氏　　名　　　　　　　　　　　　　　　　　　　　　</w:t>
      </w:r>
    </w:p>
    <w:p w14:paraId="33099E1A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住　　所　〒</w:t>
      </w:r>
    </w:p>
    <w:p w14:paraId="130329C8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電話番号</w:t>
      </w:r>
    </w:p>
    <w:p w14:paraId="7B66AB6E" w14:textId="77777777" w:rsidR="00000184" w:rsidRPr="00500F1B" w:rsidRDefault="00000184" w:rsidP="00500F1B">
      <w:pPr>
        <w:ind w:firstLineChars="600" w:firstLine="1325"/>
        <w:rPr>
          <w:b/>
          <w:bCs/>
          <w:sz w:val="22"/>
          <w:szCs w:val="22"/>
        </w:rPr>
      </w:pPr>
      <w:r w:rsidRPr="00500F1B">
        <w:rPr>
          <w:rFonts w:hint="eastAsia"/>
          <w:b/>
          <w:bCs/>
          <w:sz w:val="22"/>
          <w:szCs w:val="22"/>
        </w:rPr>
        <w:t>E-mail</w:t>
      </w:r>
    </w:p>
    <w:sectPr w:rsidR="00000184" w:rsidRPr="00500F1B">
      <w:pgSz w:w="11906" w:h="16838" w:code="9"/>
      <w:pgMar w:top="1165" w:right="1134" w:bottom="1134" w:left="1418" w:header="851" w:footer="992" w:gutter="0"/>
      <w:cols w:space="425"/>
      <w:docGrid w:type="lines" w:linePitch="46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12226" w14:textId="77777777" w:rsidR="00EC370A" w:rsidRDefault="00EC370A" w:rsidP="00F32DCC">
      <w:r>
        <w:separator/>
      </w:r>
    </w:p>
  </w:endnote>
  <w:endnote w:type="continuationSeparator" w:id="0">
    <w:p w14:paraId="09496DE0" w14:textId="77777777" w:rsidR="00EC370A" w:rsidRDefault="00EC370A" w:rsidP="00F32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BCA45" w14:textId="77777777" w:rsidR="00EC370A" w:rsidRDefault="00EC370A" w:rsidP="00F32DCC">
      <w:r>
        <w:separator/>
      </w:r>
    </w:p>
  </w:footnote>
  <w:footnote w:type="continuationSeparator" w:id="0">
    <w:p w14:paraId="0D832DDE" w14:textId="77777777" w:rsidR="00EC370A" w:rsidRDefault="00EC370A" w:rsidP="00F32D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9F0A8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1150A4"/>
    <w:multiLevelType w:val="hybridMultilevel"/>
    <w:tmpl w:val="FD3E01FA"/>
    <w:lvl w:ilvl="0" w:tplc="0F1E640E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939802656">
    <w:abstractNumId w:val="1"/>
  </w:num>
  <w:num w:numId="2" w16cid:durableId="1040861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dirty"/>
  <w:defaultTabStop w:val="840"/>
  <w:drawingGridHorizontalSpacing w:val="105"/>
  <w:drawingGridVerticalSpacing w:val="233"/>
  <w:displayHorizontalDrawingGridEvery w:val="0"/>
  <w:displayVerticalDrawingGridEvery w:val="2"/>
  <w:characterSpacingControl w:val="compressPunctuation"/>
  <w:hdrShapeDefaults>
    <o:shapedefaults v:ext="edit" spidmax="5121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LIwtDQwMTY0tbBU0lEKTi0uzszPAykwrAUA7Pn36iwAAAA="/>
  </w:docVars>
  <w:rsids>
    <w:rsidRoot w:val="00F32DCC"/>
    <w:rsid w:val="00000184"/>
    <w:rsid w:val="00001AB5"/>
    <w:rsid w:val="00010A2D"/>
    <w:rsid w:val="000B614C"/>
    <w:rsid w:val="000C3F20"/>
    <w:rsid w:val="000D3BDE"/>
    <w:rsid w:val="000E08A3"/>
    <w:rsid w:val="000F615A"/>
    <w:rsid w:val="00181FD9"/>
    <w:rsid w:val="0019032C"/>
    <w:rsid w:val="001A705D"/>
    <w:rsid w:val="00221054"/>
    <w:rsid w:val="002C2B40"/>
    <w:rsid w:val="002E36A2"/>
    <w:rsid w:val="00324FE1"/>
    <w:rsid w:val="003338C9"/>
    <w:rsid w:val="00356A3B"/>
    <w:rsid w:val="00377B1E"/>
    <w:rsid w:val="00395635"/>
    <w:rsid w:val="003A6555"/>
    <w:rsid w:val="003B1E2C"/>
    <w:rsid w:val="00433091"/>
    <w:rsid w:val="00435BAC"/>
    <w:rsid w:val="00477BEC"/>
    <w:rsid w:val="004B79A9"/>
    <w:rsid w:val="004C1B3B"/>
    <w:rsid w:val="00500F1B"/>
    <w:rsid w:val="00533E5C"/>
    <w:rsid w:val="005539E5"/>
    <w:rsid w:val="00560F43"/>
    <w:rsid w:val="00566EE0"/>
    <w:rsid w:val="00573E01"/>
    <w:rsid w:val="005E012D"/>
    <w:rsid w:val="00617EF9"/>
    <w:rsid w:val="00644D1C"/>
    <w:rsid w:val="00657575"/>
    <w:rsid w:val="00663C19"/>
    <w:rsid w:val="00695A55"/>
    <w:rsid w:val="007352F2"/>
    <w:rsid w:val="007430BC"/>
    <w:rsid w:val="00754813"/>
    <w:rsid w:val="007B2276"/>
    <w:rsid w:val="007B2692"/>
    <w:rsid w:val="00800B3C"/>
    <w:rsid w:val="00822C9E"/>
    <w:rsid w:val="00866496"/>
    <w:rsid w:val="00896722"/>
    <w:rsid w:val="008C58DE"/>
    <w:rsid w:val="008D37E6"/>
    <w:rsid w:val="009537F1"/>
    <w:rsid w:val="00972261"/>
    <w:rsid w:val="00987642"/>
    <w:rsid w:val="009A72E8"/>
    <w:rsid w:val="009B5A2E"/>
    <w:rsid w:val="00A2227E"/>
    <w:rsid w:val="00A85CDC"/>
    <w:rsid w:val="00AD399D"/>
    <w:rsid w:val="00B25611"/>
    <w:rsid w:val="00B74724"/>
    <w:rsid w:val="00B85A49"/>
    <w:rsid w:val="00BD38E0"/>
    <w:rsid w:val="00C01BD5"/>
    <w:rsid w:val="00C0643F"/>
    <w:rsid w:val="00C116A4"/>
    <w:rsid w:val="00CA7199"/>
    <w:rsid w:val="00CB7ABC"/>
    <w:rsid w:val="00CE519F"/>
    <w:rsid w:val="00D50D45"/>
    <w:rsid w:val="00D81372"/>
    <w:rsid w:val="00D97067"/>
    <w:rsid w:val="00DA228B"/>
    <w:rsid w:val="00DB1A28"/>
    <w:rsid w:val="00DD64FD"/>
    <w:rsid w:val="00DF198D"/>
    <w:rsid w:val="00E23045"/>
    <w:rsid w:val="00E26C06"/>
    <w:rsid w:val="00E361B2"/>
    <w:rsid w:val="00E5062C"/>
    <w:rsid w:val="00E61475"/>
    <w:rsid w:val="00EA70FA"/>
    <w:rsid w:val="00EC370A"/>
    <w:rsid w:val="00F10969"/>
    <w:rsid w:val="00F1202F"/>
    <w:rsid w:val="00F2186C"/>
    <w:rsid w:val="00F32DCC"/>
    <w:rsid w:val="00FA1B9E"/>
    <w:rsid w:val="00FC4072"/>
    <w:rsid w:val="00FF2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v:textbox inset="5.85pt,.7pt,5.85pt,.7pt"/>
    </o:shapedefaults>
    <o:shapelayout v:ext="edit">
      <o:idmap v:ext="edit" data="1"/>
    </o:shapelayout>
  </w:shapeDefaults>
  <w:decimalSymbol w:val="."/>
  <w:listSeparator w:val=","/>
  <w14:docId w14:val="08008619"/>
  <w15:chartTrackingRefBased/>
  <w15:docId w15:val="{BBC5AE20-3F43-46C3-ADBB-9220D3DE9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F32DCC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F32DCC"/>
    <w:rPr>
      <w:kern w:val="2"/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F32DCC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F32DCC"/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EA33E-6878-4153-8C88-C443B63DC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5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受賞候補者推薦書</vt:lpstr>
    </vt:vector>
  </TitlesOfParts>
  <Manager>公益財団法人 ひょうご震災記念２１世紀研究機構</Manager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賞候補者推薦書</dc:title>
  <dc:subject>第12回「アジア太平洋研究賞」（井植記念賞）</dc:subject>
  <dc:creator>「アジア太平洋フォーラム・淡路会議」事務局</dc:creator>
  <cp:keywords/>
  <cp:lastModifiedBy>西谷 祐子</cp:lastModifiedBy>
  <cp:revision>12</cp:revision>
  <cp:lastPrinted>2013-03-29T06:39:00Z</cp:lastPrinted>
  <dcterms:created xsi:type="dcterms:W3CDTF">2022-05-06T10:26:00Z</dcterms:created>
  <dcterms:modified xsi:type="dcterms:W3CDTF">2022-05-06T10:52:00Z</dcterms:modified>
</cp:coreProperties>
</file>